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7.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retravailler cette phrase)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 cursorial tactic should exhibit greater average travel speed and rate of space covered with a lesser amount of time before a capture, whereas those using a sit-and-wait/pursue tactic should be slower, spend a greater proportion of their time in an ambush position, and take longer before capturing their first prey.</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Gaussian distribution. All traits were then standardized to mean and unit variance (z-scores). The model was parametrized as (see section</w:t>
      </w:r>
      <w:r>
        <w:t xml:space="preserve"> </w:t>
      </w:r>
      <w:r>
        <w:t xml:space="preserve">‘</w:t>
      </w:r>
      <w:r>
        <w:t xml:space="preserve">Parametrization of the multivariate mixed models</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following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c5d9932a41ac66d55391f1e66c056a8e4a031a4"/>
      <w:r>
        <w:t xml:space="preserve">(ii) Effect of hunting behaviour on prey capture</w:t>
      </w:r>
      <w:bookmarkEnd w:id="37"/>
    </w:p>
    <w:p>
      <w:pPr>
        <w:pStyle w:val="FirstParagraph"/>
      </w:pPr>
      <w:r>
        <w:t xml:space="preserve">Since predators can capture a maximum of four prey, we used the number of prey captured on the total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to a beta-binomial model to make sure that the estimates were robust.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as</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for the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mode"/>
      <w:r>
        <w:t xml:space="preserve">(a) Variation in hunting mode</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a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Individual predators differed weakly in their average rate of space covered (</w:t>
      </w:r>
      <m:oMath>
        <m:r>
          <m:t>I</m:t>
        </m:r>
        <m:r>
          <m:t>C</m:t>
        </m:r>
        <m:sSub>
          <m:e>
            <m:r>
              <m:t>C</m:t>
            </m:r>
          </m:e>
          <m:sub>
            <m:r>
              <m:t>i</m:t>
            </m:r>
            <m:r>
              <m:t>d</m:t>
            </m:r>
          </m:sub>
        </m:sSub>
      </m:oMath>
      <w:r>
        <w:t xml:space="preserve">, space covered [95% CI] = 0.051 [0.044, 0.057]) (Fig. 2a).</w:t>
      </w:r>
    </w:p>
    <w:p>
      <w:pPr>
        <w:pStyle w:val="BodyText"/>
      </w:pPr>
      <w:r>
        <w:t xml:space="preserve">Contrary to out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ccording to the game environment. However, we detected small differences in the average rate of space covered and time before a first capture among the game environments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5969000" cy="2929295"/>
            <wp:effectExtent b="0" l="0" r="0" t="0"/>
            <wp:docPr descr="Figure 2. Correlations between combinations of hunting behaviours and their ICCs. 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The hunting behaviour names were abbreviated for simplicity" title="" id="1" name="Picture"/>
            <a:graphic>
              <a:graphicData uri="http://schemas.openxmlformats.org/drawingml/2006/picture">
                <pic:pic>
                  <pic:nvPicPr>
                    <pic:cNvPr descr="C:/Users/maxim/OneDrive/Documents/GitHub/Chapter2/manuscript/04_figure2_black.png" id="0" name="Picture"/>
                    <pic:cNvPicPr>
                      <a:picLocks noChangeArrowheads="1" noChangeAspect="1"/>
                    </pic:cNvPicPr>
                  </pic:nvPicPr>
                  <pic:blipFill>
                    <a:blip r:embed="rId41"/>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The hunting behaviour names were abbreviated for simplicity</w:t>
      </w:r>
    </w:p>
    <w:p>
      <w:pPr>
        <w:pStyle w:val="Heading3"/>
      </w:pPr>
      <w:bookmarkStart w:id="42" w:name="X9d10ca4733928bb26b15aa7d42dfb45836278f1"/>
      <w:r>
        <w:t xml:space="preserve">(ii) Correlations between hunting behaviours</w:t>
      </w:r>
      <w:bookmarkEnd w:id="42"/>
    </w:p>
    <w:p>
      <w:pPr>
        <w:pStyle w:val="FirstParagraph"/>
      </w:pPr>
      <w:r>
        <w:t xml:space="preserve">As we expected, the predators’ average travel speed and proportion of time spent guarding(ra0,y1a0,y3</w:t>
      </w:r>
      <w:r>
        <w:t xml:space="preserve"> </w:t>
      </w:r>
      <w:r>
        <w:t xml:space="preserve">305 [95% CI] = - 0.649 [ - 0.681, - 0.608]) were negatively correlated, where faster predators spent less time guarding prey (Fig. 1a, upper off-diagonal). There were no strong among-individual correlations for other trait combinations. At the residual within-individual level, we detected a small positive correlation</w:t>
      </w:r>
      <w:r>
        <w:t xml:space="preserve"> </w:t>
      </w:r>
      <w:r>
        <w:t xml:space="preserve">308 between travel speed and the rate of space covered (re0,y1e0,y2 ) and a [95% CI] = 0.168 [0.163, 0.177]</w:t>
      </w:r>
      <w:r>
        <w:t xml:space="preserve"> </w:t>
      </w:r>
      <w:r>
        <w:t xml:space="preserve">309 negative correlation between travel speed and proportion of time spent guarding prey (re0,y1e0,y3 [95% CI] =</w:t>
      </w:r>
      <w:r>
        <w:t xml:space="preserve"> </w:t>
      </w:r>
      <w:r>
        <w:t xml:space="preserve">310 -0.291 [ - 0.298, - 0.284]) (Fig. 1a, lower off-diagonal). Hence, matches in which a predator was faster</w:t>
      </w:r>
      <w:r>
        <w:t xml:space="preserve"> </w:t>
      </w:r>
      <w:r>
        <w:t xml:space="preserve">311 were also matches in which the predator covered space at a faster rate, and spent less time guarding prey.</w:t>
      </w:r>
      <w:r>
        <w:t xml:space="preserve"> </w:t>
      </w:r>
      <w:r>
        <w:t xml:space="preserve">312 Finally, we did not detect among-environment behavioural correlations for any trait combination (Fig. 1b).</w:t>
      </w:r>
    </w:p>
    <w:p>
      <w:pPr>
        <w:pStyle w:val="Heading2"/>
      </w:pPr>
      <w:bookmarkStart w:id="43" w:name="X1f6ca3736c846d99257742b18e7176ff303ceb9"/>
      <w:r>
        <w:t xml:space="preserve">(b) Effect of hunting behaviour on prey capture</w:t>
      </w:r>
      <w:bookmarkEnd w:id="43"/>
    </w:p>
    <w:p>
      <w:pPr>
        <w:pStyle w:val="Heading3"/>
      </w:pPr>
      <w:bookmarkStart w:id="44" w:name="X5157c8feeff10431f74644ed9e1970949bfe2c6"/>
      <w:r>
        <w:t xml:space="preserve">(i) Relationship between predator behaviour and hunting success</w:t>
      </w:r>
      <w:bookmarkEnd w:id="44"/>
    </w:p>
    <w:p>
      <w:pPr>
        <w:pStyle w:val="CaptionedFigure"/>
      </w:pPr>
      <w:r>
        <w:drawing>
          <wp:inline>
            <wp:extent cx="5969000" cy="3316111"/>
            <wp:effectExtent b="0" l="0" r="0" t="0"/>
            <wp:docPr descr="Figure 3. Effect of predator hunting behaviour on prey capture. The probability of capturing all four prey is on the y axis for all panels, and the standardized hunting behaviour is on the x axis. The black dashed lines represent 95% credibility intervals for the predicted values, and the gray band represents the 95% prediction intervals for each trait value. We ran the model on a sample of 70 831 matches from 2 171 players who played in 27 different game environments. The sample size of each parameter’s posterior distribution is x. (a), (b), (c) Linear relationship. (d), (e), (f) Quadratic relationship." title="" id="1" name="Picture"/>
            <a:graphic>
              <a:graphicData uri="http://schemas.openxmlformats.org/drawingml/2006/picture">
                <pic:pic>
                  <pic:nvPicPr>
                    <pic:cNvPr descr="C:/Users/maxim/OneDrive/Documents/GitHub/Chapter2/manuscript/04_figure3_black.png" id="0" name="Picture"/>
                    <pic:cNvPicPr>
                      <a:picLocks noChangeArrowheads="1" noChangeAspect="1"/>
                    </pic:cNvPicPr>
                  </pic:nvPicPr>
                  <pic:blipFill>
                    <a:blip r:embed="rId45"/>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The probability of capturing all four prey is on the y axis for all panels, and the standardized hunting behaviour is on the x axis. The black dashed lines represent 95% credibility intervals for the predicted values, and the gray band represents the 95% prediction intervals for each trait value. We ran the model on a sample of 70 831 matches from 2 171 players who played in 27 different game environments. The sample size of each parameter’s posterior distribution is x.</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Linear relationship.</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relationship.</w:t>
      </w:r>
    </w:p>
    <w:p>
      <w:pPr>
        <w:pStyle w:val="Heading3"/>
      </w:pPr>
      <w:bookmarkStart w:id="46" w:name="X562c93a4d73ba09c321ad0d5c6780ac5612fc3f"/>
      <w:r>
        <w:t xml:space="preserve">(ii) Correlated effects of predator and prey behaviour on predator hunting success</w:t>
      </w:r>
      <w:bookmarkEnd w:id="46"/>
    </w:p>
    <w:p>
      <w:pPr>
        <w:pStyle w:val="CaptionedFigure"/>
      </w:pPr>
      <w:r>
        <w:drawing>
          <wp:inline>
            <wp:extent cx="5969000" cy="3685757"/>
            <wp:effectExtent b="0" l="0" r="0" t="0"/>
            <wp:docPr descr="Figure 4. Correlated effect of predator and prey behaviour on predator hunting success. We ran the model on a sample of 70 831 matches from 2 171 players who played in 27 different game environments. The sample size of each parameter’s posterior distribution is x. A) Predator speed and. B) Predator and prey. C) blabla. D) blabla. E) blabla. F) blabla. EXPLAIN TRAIT Abbreviations" title="" id="1" name="Picture"/>
            <a:graphic>
              <a:graphicData uri="http://schemas.openxmlformats.org/drawingml/2006/picture">
                <pic:pic>
                  <pic:nvPicPr>
                    <pic:cNvPr descr="C:/Users/maxim/OneDrive/Documents/GitHub/Chapter2/manuscript/04_figure4.png" id="0" name="Picture"/>
                    <pic:cNvPicPr>
                      <a:picLocks noChangeArrowheads="1" noChangeAspect="1"/>
                    </pic:cNvPicPr>
                  </pic:nvPicPr>
                  <pic:blipFill>
                    <a:blip r:embed="rId47"/>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Correlated effect of predator and prey behaviour on predator hunting success.</w:t>
      </w:r>
      <w:r>
        <w:t xml:space="preserve"> </w:t>
      </w:r>
      <w:r>
        <w:t xml:space="preserve">We ran the model on a sample of 70 831 matches from 2 171 players who played in 27 different game environments. The sample size of each parameter’s posterior distribution is x.</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 EXPLAIN TRAIT Abbreviations</w:t>
      </w:r>
    </w:p>
    <w:p>
      <w:pPr>
        <w:pStyle w:val="BodyText"/>
      </w:pPr>
      <w:r>
        <w:t xml:space="preserve">(8 pages double spaced left for AmNat)</w:t>
      </w:r>
    </w:p>
    <w:p>
      <w:r>
        <w:br w:type="page"/>
      </w:r>
    </w:p>
    <w:p>
      <w:pPr>
        <w:pStyle w:val="Heading1"/>
      </w:pPr>
      <w:bookmarkStart w:id="48" w:name="acknowledgements"/>
      <w:r>
        <w:t xml:space="preserve">Acknowledgements:</w:t>
      </w:r>
      <w:bookmarkEnd w:id="48"/>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49" w:name="author-contributions"/>
      <w:r>
        <w:t xml:space="preserve">Author contributions:</w:t>
      </w:r>
      <w:bookmarkEnd w:id="49"/>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0" w:name="competing-interests"/>
      <w:r>
        <w:t xml:space="preserve">Competing interests:</w:t>
      </w:r>
      <w:bookmarkEnd w:id="50"/>
    </w:p>
    <w:p>
      <w:pPr>
        <w:pStyle w:val="FirstParagraph"/>
      </w:pPr>
      <w:r>
        <w:t xml:space="preserve">The authors declare no competing interests</w:t>
      </w:r>
    </w:p>
    <w:p>
      <w:pPr>
        <w:pStyle w:val="Heading1"/>
      </w:pPr>
      <w:bookmarkStart w:id="51" w:name="grant-information"/>
      <w:r>
        <w:t xml:space="preserve">Grant information:</w:t>
      </w:r>
      <w:bookmarkEnd w:id="51"/>
    </w:p>
    <w:p>
      <w:pPr>
        <w:pStyle w:val="FirstParagraph"/>
      </w:pPr>
      <w:r>
        <w:t xml:space="preserve">This project was funded by the Mitacs Accelerate Grant (#IT12054) through a partnership with Behaviour Interactive and Université du Québec à Montréal.</w:t>
      </w:r>
    </w:p>
    <w:p>
      <w:pPr>
        <w:pStyle w:val="Heading1"/>
      </w:pPr>
      <w:bookmarkStart w:id="52" w:name="data-availability-statement"/>
      <w:r>
        <w:t xml:space="preserve">Data availability statement:</w:t>
      </w:r>
      <w:bookmarkEnd w:id="52"/>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53">
        <w:r>
          <w:rPr>
            <w:rStyle w:val="Hyperlink"/>
          </w:rPr>
          <w:t xml:space="preserve">https://github.com/quantitative-ecologist/videogame_hunting_tactics-Rscripts</w:t>
        </w:r>
      </w:hyperlink>
      <w:r>
        <w:t xml:space="preserve">.</w:t>
      </w:r>
    </w:p>
    <w:p>
      <w:pPr>
        <w:pStyle w:val="Heading1"/>
      </w:pPr>
      <w:bookmarkStart w:id="54" w:name="references"/>
      <w:r>
        <w:t xml:space="preserve">References</w:t>
      </w:r>
      <w:bookmarkEnd w:id="54"/>
    </w:p>
    <w:bookmarkStart w:id="119" w:name="refs"/>
    <w:bookmarkStart w:id="55"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5"/>
    <w:bookmarkStart w:id="56"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6"/>
    <w:bookmarkStart w:id="57"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7"/>
    <w:bookmarkStart w:id="58"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58"/>
    <w:bookmarkStart w:id="59"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9"/>
    <w:bookmarkStart w:id="60"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0"/>
    <w:bookmarkStart w:id="61"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1"/>
    <w:bookmarkStart w:id="62"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2"/>
    <w:bookmarkStart w:id="63"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3"/>
    <w:bookmarkStart w:id="64"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4"/>
    <w:bookmarkStart w:id="65"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5"/>
    <w:bookmarkStart w:id="66"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6"/>
    <w:bookmarkStart w:id="67"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7"/>
    <w:bookmarkStart w:id="68"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68"/>
    <w:bookmarkStart w:id="69"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69"/>
    <w:bookmarkStart w:id="70"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0"/>
    <w:bookmarkStart w:id="71"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1"/>
    <w:bookmarkStart w:id="72"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2"/>
    <w:bookmarkStart w:id="73"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3"/>
    <w:bookmarkStart w:id="74"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4"/>
    <w:bookmarkStart w:id="75"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5"/>
    <w:bookmarkStart w:id="76"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6"/>
    <w:bookmarkStart w:id="77"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7"/>
    <w:bookmarkStart w:id="78"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78"/>
    <w:bookmarkStart w:id="79"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79"/>
    <w:bookmarkStart w:id="80"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0"/>
    <w:bookmarkStart w:id="81"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1"/>
    <w:bookmarkStart w:id="82"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2"/>
    <w:bookmarkStart w:id="83"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3"/>
    <w:bookmarkStart w:id="84"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4"/>
    <w:bookmarkStart w:id="85"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5"/>
    <w:bookmarkStart w:id="86"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6"/>
    <w:bookmarkStart w:id="87"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7"/>
    <w:bookmarkStart w:id="88"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88"/>
    <w:bookmarkStart w:id="89"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89"/>
    <w:bookmarkStart w:id="90"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0"/>
    <w:bookmarkStart w:id="91"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1"/>
    <w:bookmarkStart w:id="92"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2"/>
    <w:bookmarkStart w:id="93"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3"/>
    <w:bookmarkStart w:id="94"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4"/>
    <w:bookmarkStart w:id="95"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5"/>
    <w:bookmarkStart w:id="96"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6"/>
    <w:bookmarkStart w:id="97"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97"/>
    <w:bookmarkStart w:id="98"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98"/>
    <w:bookmarkStart w:id="99"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99"/>
    <w:bookmarkStart w:id="100"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0"/>
    <w:bookmarkStart w:id="101"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1"/>
    <w:bookmarkStart w:id="102"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2"/>
    <w:bookmarkStart w:id="103"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3"/>
    <w:bookmarkStart w:id="104"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4"/>
    <w:bookmarkStart w:id="105"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5"/>
    <w:bookmarkStart w:id="106"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6"/>
    <w:bookmarkStart w:id="107"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07"/>
    <w:bookmarkStart w:id="108"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08"/>
    <w:bookmarkStart w:id="109"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09"/>
    <w:bookmarkStart w:id="110"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0"/>
    <w:bookmarkStart w:id="111"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1"/>
    <w:bookmarkStart w:id="112"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2"/>
    <w:bookmarkStart w:id="113"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3"/>
    <w:bookmarkStart w:id="114"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4"/>
    <w:bookmarkStart w:id="115"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5"/>
    <w:bookmarkStart w:id="116"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6"/>
    <w:bookmarkStart w:id="117"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17"/>
    <w:bookmarkStart w:id="118"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18"/>
    <w:bookmarkEnd w:id="119"/>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3"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3"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04T21:36:59Z</dcterms:created>
  <dcterms:modified xsi:type="dcterms:W3CDTF">2021-05-04T21: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